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negr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ontenegro received a score of 6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ontenegro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tenegro received a score of</w:t>
      </w:r>
      <w:r>
        <w:t xml:space="preserve"> </w:t>
      </w:r>
      <w:r>
        <w:rPr>
          <w:b/>
        </w:rPr>
        <w:t xml:space="preserve">64.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ontenegro received a score of 67.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ontenegro received a score of 58.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ontenegro received a score of 5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ontenegro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ontenegro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ontenegro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ontenegr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ontenegro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ontenegro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ontenegro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ontenegro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ontenegro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ontenegro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ontenegro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ontenegro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Montenegr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enegr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13,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enegr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negro Country Report</dc:title>
  <dc:creator>SPI Team</dc:creator>
  <cp:keywords/>
  <dcterms:created xsi:type="dcterms:W3CDTF">2021-05-25T13:56:56Z</dcterms:created>
  <dcterms:modified xsi:type="dcterms:W3CDTF">2021-05-25T1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